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7A128C" w14:textId="426E5F30" w:rsidR="00046C31" w:rsidRDefault="00046C31" w:rsidP="00046C31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: Demographic Characteristics of Study Participants (N=704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10"/>
        <w:gridCol w:w="1170"/>
      </w:tblGrid>
      <w:tr w:rsidR="00F46C9C" w14:paraId="5CDD6B0D" w14:textId="77777777" w:rsidTr="00046C31">
        <w:trPr>
          <w:cantSplit/>
          <w:tblHeader/>
          <w:jc w:val="center"/>
        </w:trPr>
        <w:tc>
          <w:tcPr>
            <w:tcW w:w="438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A2F2E28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1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F0A654F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F46C9C" w14:paraId="1A4DBD0D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0CC62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D8C57" w14:textId="77777777" w:rsidR="00F46C9C" w:rsidRDefault="00F46C9C">
            <w:pPr>
              <w:keepNext/>
              <w:spacing w:after="60"/>
              <w:jc w:val="center"/>
            </w:pPr>
          </w:p>
        </w:tc>
      </w:tr>
      <w:tr w:rsidR="00F46C9C" w14:paraId="50AF0256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A4E3A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7CAE2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F46C9C" w14:paraId="5499556F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98CF5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18C89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F46C9C" w14:paraId="65ACF020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F7239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DA196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F46C9C" w14:paraId="26AB7D99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4E666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7AAAD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F46C9C" w14:paraId="1B420908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E2CC1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7973F" w14:textId="77777777" w:rsidR="00F46C9C" w:rsidRDefault="00F46C9C">
            <w:pPr>
              <w:keepNext/>
              <w:spacing w:after="60"/>
              <w:jc w:val="center"/>
            </w:pPr>
          </w:p>
        </w:tc>
      </w:tr>
      <w:tr w:rsidR="00F46C9C" w14:paraId="6ECC86AF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133C6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C1D4A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F46C9C" w14:paraId="79543729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7C982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A434A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F46C9C" w14:paraId="7D77CD45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51276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2085E" w14:textId="77777777" w:rsidR="00F46C9C" w:rsidRDefault="00F46C9C">
            <w:pPr>
              <w:keepNext/>
              <w:spacing w:after="60"/>
              <w:jc w:val="center"/>
            </w:pPr>
          </w:p>
        </w:tc>
      </w:tr>
      <w:tr w:rsidR="00F46C9C" w14:paraId="742B2E7D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AC913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0C53A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F46C9C" w14:paraId="67D1412D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36B3F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610DA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F46C9C" w14:paraId="001EE70C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E4E36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B58EA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F46C9C" w14:paraId="558DCB94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26943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D0821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F46C9C" w14:paraId="73AAAF04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7D4B1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761AA" w14:textId="77777777" w:rsidR="00F46C9C" w:rsidRDefault="00F46C9C">
            <w:pPr>
              <w:keepNext/>
              <w:spacing w:after="60"/>
              <w:jc w:val="center"/>
            </w:pPr>
          </w:p>
        </w:tc>
      </w:tr>
      <w:tr w:rsidR="00F46C9C" w14:paraId="5CE512BF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91AD2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6D98E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F46C9C" w14:paraId="1DB0A061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D1462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3DC21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F46C9C" w14:paraId="65AC6346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55A2B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0EE8D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F46C9C" w14:paraId="1C364B9B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95C48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6068D" w14:textId="77777777" w:rsidR="00F46C9C" w:rsidRDefault="00F46C9C">
            <w:pPr>
              <w:keepNext/>
              <w:spacing w:after="60"/>
              <w:jc w:val="center"/>
            </w:pPr>
          </w:p>
        </w:tc>
      </w:tr>
      <w:tr w:rsidR="00F46C9C" w14:paraId="3BECF663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F40DD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84A09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F46C9C" w14:paraId="2A4FF92F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519DF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E4313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F46C9C" w14:paraId="48129F80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74C46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60F37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F46C9C" w14:paraId="7AA0E38D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DC858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B9F74" w14:textId="77777777" w:rsidR="00F46C9C" w:rsidRDefault="00F46C9C">
            <w:pPr>
              <w:keepNext/>
              <w:spacing w:after="60"/>
              <w:jc w:val="center"/>
            </w:pPr>
          </w:p>
        </w:tc>
      </w:tr>
      <w:tr w:rsidR="00F46C9C" w14:paraId="384CA44A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6A431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5AAF6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F46C9C" w14:paraId="5600FA28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78DB6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46F5D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F46C9C" w14:paraId="0D4FAD88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9B349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FE0CC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F46C9C" w14:paraId="3253DD06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0EF75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F260F" w14:textId="77777777" w:rsidR="00F46C9C" w:rsidRDefault="00F46C9C">
            <w:pPr>
              <w:keepNext/>
              <w:spacing w:after="60"/>
              <w:jc w:val="center"/>
            </w:pPr>
          </w:p>
        </w:tc>
      </w:tr>
      <w:tr w:rsidR="00F46C9C" w14:paraId="34A9A444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30545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E1CF4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F46C9C" w14:paraId="0547E964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FA68F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59E54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F46C9C" w14:paraId="46C416E1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151E2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F198E" w14:textId="77777777" w:rsidR="00F46C9C" w:rsidRDefault="00F46C9C">
            <w:pPr>
              <w:keepNext/>
              <w:spacing w:after="60"/>
              <w:jc w:val="center"/>
            </w:pPr>
          </w:p>
        </w:tc>
      </w:tr>
      <w:tr w:rsidR="00F46C9C" w14:paraId="0DDE8E5E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E9BB7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89D7D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F46C9C" w14:paraId="3AB5E7DD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86A57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45C4E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F46C9C" w14:paraId="31355BE7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CE6B8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C0E18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F46C9C" w14:paraId="331AE58C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374B2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0D150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F46C9C" w14:paraId="52FD3227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4EC86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2A127" w14:textId="77777777" w:rsidR="00F46C9C" w:rsidRDefault="00F46C9C">
            <w:pPr>
              <w:keepNext/>
              <w:spacing w:after="60"/>
              <w:jc w:val="center"/>
            </w:pPr>
          </w:p>
        </w:tc>
      </w:tr>
      <w:tr w:rsidR="00F46C9C" w14:paraId="2303DF28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9EBF7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E4EDB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F46C9C" w14:paraId="322FC5EE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4D2D4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8EBEC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F46C9C" w14:paraId="10936EAA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9056A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19810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F46C9C" w14:paraId="45687188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922DD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B271E" w14:textId="77777777" w:rsidR="00F46C9C" w:rsidRDefault="00F46C9C">
            <w:pPr>
              <w:keepNext/>
              <w:spacing w:after="60"/>
              <w:jc w:val="center"/>
            </w:pPr>
          </w:p>
        </w:tc>
      </w:tr>
      <w:tr w:rsidR="00F46C9C" w14:paraId="65EB5173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851C3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Fa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57A22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F46C9C" w14:paraId="69324C72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0A696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37AFF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F46C9C" w14:paraId="5A025C5E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B9A04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054CF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F46C9C" w14:paraId="694F18BF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E73D1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DE176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F46C9C" w14:paraId="0882067B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55006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BBA97" w14:textId="77777777" w:rsidR="00F46C9C" w:rsidRDefault="00F46C9C">
            <w:pPr>
              <w:keepNext/>
              <w:spacing w:after="60"/>
              <w:jc w:val="center"/>
            </w:pPr>
          </w:p>
        </w:tc>
      </w:tr>
      <w:tr w:rsidR="00F46C9C" w14:paraId="579A8A65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F4511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999B5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F46C9C" w14:paraId="3A2F3937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C3622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59056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F46C9C" w14:paraId="16346C71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2C421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AF4F7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F46C9C" w14:paraId="4BB37A59" w14:textId="77777777" w:rsidTr="00046C31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0F42E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46D58" w14:textId="77777777" w:rsidR="00F46C9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F46C9C" w14:paraId="4BFBD771" w14:textId="77777777" w:rsidTr="00046C31">
        <w:trPr>
          <w:cantSplit/>
          <w:jc w:val="center"/>
        </w:trPr>
        <w:tc>
          <w:tcPr>
            <w:tcW w:w="5000" w:type="pct"/>
            <w:gridSpan w:val="2"/>
          </w:tcPr>
          <w:p w14:paraId="3F6976B5" w14:textId="77777777" w:rsidR="00F46C9C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784F427" w14:textId="77777777" w:rsidR="00F46C9C" w:rsidRDefault="00F46C9C">
      <w:pPr>
        <w:pStyle w:val="FirstParagraph"/>
      </w:pPr>
    </w:p>
    <w:sectPr w:rsidR="00F46C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74290E" w14:textId="77777777" w:rsidR="00C05CBA" w:rsidRDefault="00C05CBA">
      <w:pPr>
        <w:spacing w:after="0"/>
      </w:pPr>
      <w:r>
        <w:separator/>
      </w:r>
    </w:p>
  </w:endnote>
  <w:endnote w:type="continuationSeparator" w:id="0">
    <w:p w14:paraId="677D04E3" w14:textId="77777777" w:rsidR="00C05CBA" w:rsidRDefault="00C05C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D22CDA" w14:textId="77777777" w:rsidR="00C05CBA" w:rsidRDefault="00C05CBA">
      <w:r>
        <w:separator/>
      </w:r>
    </w:p>
  </w:footnote>
  <w:footnote w:type="continuationSeparator" w:id="0">
    <w:p w14:paraId="57A62F33" w14:textId="77777777" w:rsidR="00C05CBA" w:rsidRDefault="00C05C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3BE9C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99389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6C9C"/>
    <w:rsid w:val="00046C31"/>
    <w:rsid w:val="007B3B66"/>
    <w:rsid w:val="00C05CBA"/>
    <w:rsid w:val="00F46C9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66DF0"/>
  <w15:docId w15:val="{71273F89-0308-4392-96D8-70F3BB336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00</Words>
  <Characters>1144</Characters>
  <Application>Microsoft Office Word</Application>
  <DocSecurity>0</DocSecurity>
  <Lines>9</Lines>
  <Paragraphs>2</Paragraphs>
  <ScaleCrop>false</ScaleCrop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iba Ahmed</cp:lastModifiedBy>
  <cp:revision>2</cp:revision>
  <dcterms:created xsi:type="dcterms:W3CDTF">2024-10-11T19:20:00Z</dcterms:created>
  <dcterms:modified xsi:type="dcterms:W3CDTF">2024-10-11T19:24:00Z</dcterms:modified>
</cp:coreProperties>
</file>